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F8094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</w:pPr>
      <w:r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КРИТЕРИЈУМИ ЗА ИЗБОР ПРОЈЕКАТА (породичне куће, станов</w:t>
      </w:r>
      <w:r w:rsidR="00F26C03"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е</w:t>
      </w:r>
      <w:r w:rsidR="00F80946"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 xml:space="preserve"> </w:t>
      </w:r>
      <w:r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 xml:space="preserve">и стамбене  </w:t>
      </w:r>
      <w:r w:rsidR="00F26C03"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зграде</w:t>
      </w:r>
      <w:r w:rsidRPr="00F8094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(</w:t>
            </w:r>
            <w:r w:rsidR="00F26C03"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за </w:t>
            </w:r>
            <w:r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</w:t>
            </w:r>
            <w:r w:rsidR="00F26C03"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е</w:t>
            </w:r>
            <w:r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 зград</w:t>
            </w:r>
            <w:r w:rsidR="00F26C03"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е</w:t>
            </w:r>
            <w:r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, породичн</w:t>
            </w:r>
            <w:r w:rsidR="00F26C03" w:rsidRPr="00F8094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фактор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узетости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овршине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танове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и 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F8094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F8094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F80946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</w:pP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К фактор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узетости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овршине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танове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 и стамбене зграде</w:t>
            </w:r>
          </w:p>
          <w:p w:rsidR="009D3861" w:rsidRPr="00F80946" w:rsidRDefault="009D3861" w:rsidP="009D3861">
            <w:pPr>
              <w:spacing w:line="259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8094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F8094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фактор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узетости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овршине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танове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 и стамбене зграде</w:t>
            </w:r>
          </w:p>
          <w:p w:rsidR="00E55D56" w:rsidRPr="00F8094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породичнекуће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8094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F80946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</w:pP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К фактор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узетости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овршине</w:t>
            </w:r>
            <w:r w:rsidR="00F80946"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</w:t>
            </w:r>
            <w:r w:rsid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/>
              </w:rPr>
              <w:t xml:space="preserve"> </w:t>
            </w:r>
            <w:r w:rsidRPr="00F8094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е зграде</w:t>
            </w:r>
          </w:p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80946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80946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F80946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F8094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305F" w:rsidRDefault="0079305F" w:rsidP="00CB7E8C">
      <w:pPr>
        <w:spacing w:after="0" w:line="240" w:lineRule="auto"/>
      </w:pPr>
      <w:r>
        <w:separator/>
      </w:r>
    </w:p>
  </w:endnote>
  <w:endnote w:type="continuationSeparator" w:id="1">
    <w:p w:rsidR="0079305F" w:rsidRDefault="0079305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305F" w:rsidRDefault="0079305F" w:rsidP="00CB7E8C">
      <w:pPr>
        <w:spacing w:after="0" w:line="240" w:lineRule="auto"/>
      </w:pPr>
      <w:r>
        <w:separator/>
      </w:r>
    </w:p>
  </w:footnote>
  <w:footnote w:type="continuationSeparator" w:id="1">
    <w:p w:rsidR="0079305F" w:rsidRDefault="0079305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9305F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455FB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0946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1486</Words>
  <Characters>847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rgareta</cp:lastModifiedBy>
  <cp:revision>5</cp:revision>
  <cp:lastPrinted>2021-07-21T07:14:00Z</cp:lastPrinted>
  <dcterms:created xsi:type="dcterms:W3CDTF">2022-05-23T12:25:00Z</dcterms:created>
  <dcterms:modified xsi:type="dcterms:W3CDTF">2022-07-11T20:44:00Z</dcterms:modified>
</cp:coreProperties>
</file>